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92262" w14:textId="6F79A633" w:rsidR="006F3689" w:rsidRPr="009F7606" w:rsidRDefault="009F7606" w:rsidP="009F7606">
      <w:pPr>
        <w:jc w:val="center"/>
        <w:rPr>
          <w:rFonts w:ascii="Times New Roman" w:hAnsi="Times New Roman" w:cs="Times New Roman"/>
          <w:b/>
          <w:bCs/>
          <w:sz w:val="52"/>
          <w:szCs w:val="52"/>
          <w:lang w:val="en-US"/>
        </w:rPr>
      </w:pPr>
      <w:r w:rsidRPr="009F7606">
        <w:rPr>
          <w:rFonts w:ascii="Times New Roman" w:hAnsi="Times New Roman" w:cs="Times New Roman"/>
          <w:b/>
          <w:bCs/>
          <w:sz w:val="52"/>
          <w:szCs w:val="52"/>
          <w:lang w:val="en-US"/>
        </w:rPr>
        <w:t>Sample Proposal Document</w:t>
      </w:r>
    </w:p>
    <w:p w14:paraId="28E9E7F1" w14:textId="77777777" w:rsidR="009F7606" w:rsidRPr="009F7606" w:rsidRDefault="009F760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9F7606" w:rsidRPr="009F76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ysDA2MAJCMxMDMyUdpeDU4uLM/DyQAsNaALSwnossAAAA"/>
  </w:docVars>
  <w:rsids>
    <w:rsidRoot w:val="009F7606"/>
    <w:rsid w:val="006F3689"/>
    <w:rsid w:val="009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C4A59"/>
  <w15:chartTrackingRefBased/>
  <w15:docId w15:val="{3ECD0479-179D-4008-AACA-70CC85EA9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Ooi</dc:creator>
  <cp:keywords/>
  <dc:description/>
  <cp:lastModifiedBy>Nicholas Ooi</cp:lastModifiedBy>
  <cp:revision>1</cp:revision>
  <dcterms:created xsi:type="dcterms:W3CDTF">2021-12-18T08:05:00Z</dcterms:created>
  <dcterms:modified xsi:type="dcterms:W3CDTF">2021-12-18T08:06:00Z</dcterms:modified>
</cp:coreProperties>
</file>